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1EE41CFF" w:rsidR="003E4C08" w:rsidRDefault="00716A07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47C3D6" wp14:editId="68765692">
                  <wp:extent cx="6463030" cy="337058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0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 xml:space="preserve">con Spring </w:t>
      </w:r>
      <w:proofErr w:type="gramStart"/>
      <w:r>
        <w:t>Boot</w:t>
      </w:r>
      <w:r w:rsidR="00F844E2">
        <w:t xml:space="preserve">, </w:t>
      </w:r>
      <w:r>
        <w:t xml:space="preserve"> Intellij</w:t>
      </w:r>
      <w:proofErr w:type="gramEnd"/>
      <w:r>
        <w:t xml:space="preserve">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 xml:space="preserve">Generación de imagenes de la aplicación Spring Boot y del servidor de BD H2 y su respectivo despliegue a Docker </w:t>
      </w:r>
      <w:proofErr w:type="gramStart"/>
      <w:r>
        <w:t>Hub</w:t>
      </w:r>
      <w:proofErr w:type="gramEnd"/>
      <w:r>
        <w:t>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</w:t>
      </w:r>
      <w:proofErr w:type="gramStart"/>
      <w:r w:rsidRPr="00F844E2">
        <w:t>namespace.yaml</w:t>
      </w:r>
      <w:proofErr w:type="gramEnd"/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deployment.yaml</w:t>
      </w:r>
      <w:proofErr w:type="gramEnd"/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service.yaml</w:t>
      </w:r>
      <w:proofErr w:type="gramEnd"/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deployment.yaml</w:t>
      </w:r>
      <w:proofErr w:type="gramEnd"/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service.yaml</w:t>
      </w:r>
      <w:proofErr w:type="gramEnd"/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gramStart"/>
      <w:r w:rsidRPr="00F844E2">
        <w:t>ingress.yaml</w:t>
      </w:r>
      <w:proofErr w:type="gramEnd"/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3C977B2B" w:rsidR="0020090B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p w14:paraId="1A5CFF42" w14:textId="556F1A55" w:rsidR="00D5425C" w:rsidRDefault="00D5425C" w:rsidP="00D5425C">
      <w:pPr>
        <w:jc w:val="both"/>
      </w:pPr>
    </w:p>
    <w:p w14:paraId="41D1993F" w14:textId="0093F404" w:rsidR="00D5425C" w:rsidRPr="00583FA6" w:rsidRDefault="00D5425C" w:rsidP="00D5425C">
      <w:pPr>
        <w:pStyle w:val="Ttulo1"/>
        <w:rPr>
          <w:noProof/>
        </w:rPr>
      </w:pPr>
      <w:r>
        <w:rPr>
          <w:noProof/>
        </w:rPr>
        <w:t>Trabajo complementario:</w:t>
      </w:r>
    </w:p>
    <w:p w14:paraId="225213E2" w14:textId="2C562162" w:rsidR="00D5425C" w:rsidRDefault="00D5425C" w:rsidP="00D5425C">
      <w:pPr>
        <w:jc w:val="both"/>
      </w:pPr>
      <w:r>
        <w:t>Adicionalmente se migró la aplicación CRUD para que funcione con una base de datos no relacional mongodb.</w:t>
      </w:r>
    </w:p>
    <w:p w14:paraId="7F4B6C10" w14:textId="0DE07BF5" w:rsidR="00D5425C" w:rsidRDefault="00F43F2E" w:rsidP="00D5425C">
      <w:pPr>
        <w:jc w:val="both"/>
      </w:pPr>
      <w:r>
        <w:rPr>
          <w:noProof/>
        </w:rPr>
        <w:drawing>
          <wp:inline distT="0" distB="0" distL="0" distR="0" wp14:anchorId="78002025" wp14:editId="37DE29D9">
            <wp:extent cx="5029200" cy="2200275"/>
            <wp:effectExtent l="0" t="0" r="0" b="9525"/>
            <wp:docPr id="4" name="Imagen 4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FC5A" w14:textId="0F53457C" w:rsidR="00791BCE" w:rsidRDefault="00191EAC" w:rsidP="00D5425C">
      <w:pPr>
        <w:jc w:val="both"/>
      </w:pPr>
      <w:r>
        <w:rPr>
          <w:noProof/>
        </w:rPr>
        <w:drawing>
          <wp:inline distT="0" distB="0" distL="0" distR="0" wp14:anchorId="709E7D84" wp14:editId="492BD561">
            <wp:extent cx="5022376" cy="2192860"/>
            <wp:effectExtent l="0" t="0" r="6985" b="0"/>
            <wp:docPr id="5" name="Imagen 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abla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3700" cy="2197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D545B" w14:textId="18778256" w:rsidR="00F43F2E" w:rsidRPr="007A3E33" w:rsidRDefault="00F43F2E" w:rsidP="00D5425C">
      <w:pPr>
        <w:jc w:val="both"/>
      </w:pPr>
      <w:r>
        <w:rPr>
          <w:noProof/>
        </w:rPr>
        <w:drawing>
          <wp:inline distT="0" distB="0" distL="0" distR="0" wp14:anchorId="3BCFD91C" wp14:editId="5D303269">
            <wp:extent cx="5036024" cy="990150"/>
            <wp:effectExtent l="0" t="0" r="0" b="635"/>
            <wp:docPr id="7" name="Imagen 7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, Aplicación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59257" cy="994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3F2E" w:rsidRPr="007A3E33" w:rsidSect="003E4C08">
      <w:headerReference w:type="default" r:id="rId17"/>
      <w:footerReference w:type="default" r:id="rId18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7DBF5" w14:textId="77777777" w:rsidR="00DB149F" w:rsidRDefault="00DB149F" w:rsidP="00A63A6C">
      <w:pPr>
        <w:spacing w:after="0" w:line="240" w:lineRule="auto"/>
      </w:pPr>
      <w:r>
        <w:separator/>
      </w:r>
    </w:p>
  </w:endnote>
  <w:endnote w:type="continuationSeparator" w:id="0">
    <w:p w14:paraId="7BCBA3E0" w14:textId="77777777" w:rsidR="00DB149F" w:rsidRDefault="00DB149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BD4B8" w14:textId="77777777" w:rsidR="00DB149F" w:rsidRDefault="00DB149F" w:rsidP="00A63A6C">
      <w:pPr>
        <w:spacing w:after="0" w:line="240" w:lineRule="auto"/>
      </w:pPr>
      <w:r>
        <w:separator/>
      </w:r>
    </w:p>
  </w:footnote>
  <w:footnote w:type="continuationSeparator" w:id="0">
    <w:p w14:paraId="2A839804" w14:textId="77777777" w:rsidR="00DB149F" w:rsidRDefault="00DB149F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1EAC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16A07"/>
    <w:rsid w:val="00753C9C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051C7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C695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7EBB"/>
    <w:rsid w:val="00D73084"/>
    <w:rsid w:val="00D91887"/>
    <w:rsid w:val="00DA027F"/>
    <w:rsid w:val="00DA41CB"/>
    <w:rsid w:val="00DB149F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26FA2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3F2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70</Words>
  <Characters>2588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